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3C0BA2" w14:textId="77777777" w:rsidR="00D35D89" w:rsidRDefault="000A7C2A">
      <w:pPr>
        <w:pStyle w:val="a4"/>
      </w:pPr>
      <w:r>
        <w:t>lab 7</w:t>
      </w:r>
    </w:p>
    <w:p w14:paraId="66972994" w14:textId="77777777" w:rsidR="00D35D89" w:rsidRDefault="000A7C2A">
      <w:pPr>
        <w:pStyle w:val="2"/>
      </w:pPr>
      <w:bookmarkStart w:id="0" w:name="российский-университет-дружбы-народов"/>
      <w:r>
        <w:t>Российский Университет Дружбы Народов</w:t>
      </w:r>
    </w:p>
    <w:p w14:paraId="502309E7" w14:textId="77777777" w:rsidR="00D35D89" w:rsidRDefault="000A7C2A">
      <w:pPr>
        <w:pStyle w:val="3"/>
      </w:pPr>
      <w:bookmarkStart w:id="1" w:name="Xa6f625cf182426ffae57c55e5697232c342e84a"/>
      <w:r>
        <w:t>Факультет Физико-Математических и Естественных Наук</w:t>
      </w:r>
    </w:p>
    <w:p w14:paraId="6B3FB569" w14:textId="77777777" w:rsidR="00D35D89" w:rsidRDefault="000A7C2A">
      <w:pPr>
        <w:pStyle w:val="FirstParagraph"/>
      </w:pPr>
      <w:r>
        <w:rPr>
          <w:i/>
          <w:iCs/>
        </w:rPr>
        <w:t>Дисциплина: Операционные системы</w:t>
      </w:r>
    </w:p>
    <w:p w14:paraId="061F7CD4" w14:textId="6143EA34" w:rsidR="00D35D89" w:rsidRDefault="000A7C2A">
      <w:pPr>
        <w:pStyle w:val="a0"/>
      </w:pPr>
      <w:r>
        <w:t xml:space="preserve">Студент: </w:t>
      </w:r>
      <w:r w:rsidR="003A3F06">
        <w:t>Юнусов Шахзадбек Шермухамедович</w:t>
      </w:r>
    </w:p>
    <w:p w14:paraId="010471EA" w14:textId="77777777" w:rsidR="00D35D89" w:rsidRDefault="000A7C2A">
      <w:pPr>
        <w:pStyle w:val="a0"/>
      </w:pPr>
      <w:r>
        <w:t>Группа: НКН-01-20</w:t>
      </w:r>
    </w:p>
    <w:p w14:paraId="2292C785" w14:textId="77777777" w:rsidR="00D35D89" w:rsidRDefault="000A7C2A">
      <w:pPr>
        <w:pStyle w:val="a0"/>
      </w:pPr>
      <w:r>
        <w:t>Москва, 2021г.</w:t>
      </w:r>
    </w:p>
    <w:p w14:paraId="73FD04EB" w14:textId="77777777" w:rsidR="00D35D89" w:rsidRDefault="000A7C2A">
      <w:r>
        <w:pict w14:anchorId="78FD5460">
          <v:rect id="_x0000_i1025" style="width:0;height:1.5pt" o:hralign="center" o:hrstd="t" o:hr="t"/>
        </w:pict>
      </w:r>
    </w:p>
    <w:p w14:paraId="4CB29B47" w14:textId="77777777" w:rsidR="00D35D89" w:rsidRDefault="000A7C2A">
      <w:pPr>
        <w:pStyle w:val="3"/>
      </w:pPr>
      <w:bookmarkStart w:id="2" w:name="цель-работы"/>
      <w:bookmarkEnd w:id="1"/>
      <w:r>
        <w:t>Цель работы</w:t>
      </w:r>
    </w:p>
    <w:p w14:paraId="7AFBC43D" w14:textId="77777777" w:rsidR="00D35D89" w:rsidRDefault="000A7C2A">
      <w:pPr>
        <w:pStyle w:val="FirstParagraph"/>
      </w:pPr>
      <w:r>
        <w:t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p w14:paraId="27A44302" w14:textId="77777777" w:rsidR="00D35D89" w:rsidRDefault="000A7C2A">
      <w:r>
        <w:pict w14:anchorId="299ADA31">
          <v:rect id="_x0000_i1026" style="width:0;height:1.5pt" o:hralign="center" o:hrstd="t" o:hr="t"/>
        </w:pict>
      </w:r>
    </w:p>
    <w:p w14:paraId="63AB7E76" w14:textId="5DF82B62" w:rsidR="00D35D89" w:rsidRDefault="003A3F06">
      <w:pPr>
        <w:pStyle w:val="CaptionedFigure"/>
        <w:numPr>
          <w:ilvl w:val="0"/>
          <w:numId w:val="2"/>
        </w:numPr>
      </w:pPr>
      <w:r>
        <w:rPr>
          <w:noProof/>
        </w:rPr>
        <w:drawing>
          <wp:inline distT="0" distB="0" distL="0" distR="0" wp14:anchorId="4AE88638" wp14:editId="24B8BB5A">
            <wp:extent cx="6153150" cy="283845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3150" cy="283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1F73CC" w14:textId="77777777" w:rsidR="00D35D89" w:rsidRDefault="000A7C2A">
      <w:pPr>
        <w:pStyle w:val="ImageCaption"/>
        <w:numPr>
          <w:ilvl w:val="0"/>
          <w:numId w:val="2"/>
        </w:numPr>
      </w:pPr>
      <w:r>
        <w:t>first image</w:t>
      </w:r>
    </w:p>
    <w:p w14:paraId="62AA2768" w14:textId="5AB4994D" w:rsidR="00D35D89" w:rsidRDefault="003A3F06">
      <w:pPr>
        <w:pStyle w:val="CaptionedFigure"/>
        <w:numPr>
          <w:ilvl w:val="0"/>
          <w:numId w:val="2"/>
        </w:numPr>
      </w:pPr>
      <w:r>
        <w:rPr>
          <w:noProof/>
        </w:rPr>
        <w:lastRenderedPageBreak/>
        <w:drawing>
          <wp:inline distT="0" distB="0" distL="0" distR="0" wp14:anchorId="07F9BA7E" wp14:editId="3A97556A">
            <wp:extent cx="6153150" cy="283845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3150" cy="283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B6B9DE" w14:textId="77777777" w:rsidR="00D35D89" w:rsidRDefault="000A7C2A">
      <w:pPr>
        <w:pStyle w:val="ImageCaption"/>
        <w:numPr>
          <w:ilvl w:val="0"/>
          <w:numId w:val="2"/>
        </w:numPr>
      </w:pPr>
      <w:r>
        <w:t>second image</w:t>
      </w:r>
    </w:p>
    <w:p w14:paraId="61054181" w14:textId="77777777" w:rsidR="00D35D89" w:rsidRDefault="000A7C2A">
      <w:r>
        <w:pict w14:anchorId="28FA75FC">
          <v:rect id="_x0000_i1027" style="width:0;height:1.5pt" o:hralign="center" o:hrstd="t" o:hr="t"/>
        </w:pict>
      </w:r>
    </w:p>
    <w:p w14:paraId="21AED31F" w14:textId="77777777" w:rsidR="00D35D89" w:rsidRDefault="000A7C2A">
      <w:pPr>
        <w:pStyle w:val="3"/>
      </w:pPr>
      <w:bookmarkStart w:id="3" w:name="вывод"/>
      <w:bookmarkEnd w:id="2"/>
      <w:r>
        <w:t>Вывод</w:t>
      </w:r>
    </w:p>
    <w:p w14:paraId="4AE61D42" w14:textId="77777777" w:rsidR="00D35D89" w:rsidRDefault="000A7C2A">
      <w:pPr>
        <w:pStyle w:val="FirstParagraph"/>
      </w:pPr>
      <w:r>
        <w:t>Озна</w:t>
      </w:r>
      <w:r>
        <w:t>комился с инструментами поиска файлов и фильтрацией текстовых данных, приобрел практические навыки: по управлению процессами (и заданиями), по проверке использования диска и обслуживанию файловых систем.</w:t>
      </w:r>
      <w:bookmarkEnd w:id="0"/>
      <w:bookmarkEnd w:id="3"/>
    </w:p>
    <w:sectPr w:rsidR="00D35D8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2B957E" w14:textId="77777777" w:rsidR="000A7C2A" w:rsidRDefault="000A7C2A">
      <w:pPr>
        <w:spacing w:after="0"/>
      </w:pPr>
      <w:r>
        <w:separator/>
      </w:r>
    </w:p>
  </w:endnote>
  <w:endnote w:type="continuationSeparator" w:id="0">
    <w:p w14:paraId="1D039CA7" w14:textId="77777777" w:rsidR="000A7C2A" w:rsidRDefault="000A7C2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8112DD" w14:textId="77777777" w:rsidR="000A7C2A" w:rsidRDefault="000A7C2A">
      <w:r>
        <w:separator/>
      </w:r>
    </w:p>
  </w:footnote>
  <w:footnote w:type="continuationSeparator" w:id="0">
    <w:p w14:paraId="3BF79F34" w14:textId="77777777" w:rsidR="000A7C2A" w:rsidRDefault="000A7C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89F4D91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0712811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A7C2A"/>
    <w:rsid w:val="003A3F06"/>
    <w:rsid w:val="004E29B3"/>
    <w:rsid w:val="00590D07"/>
    <w:rsid w:val="00784D58"/>
    <w:rsid w:val="008D6863"/>
    <w:rsid w:val="00B86B75"/>
    <w:rsid w:val="00BC48D5"/>
    <w:rsid w:val="00C36279"/>
    <w:rsid w:val="00D35D8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009F3C"/>
  <w15:docId w15:val="{7BED88DC-1966-47ED-AADE-069E5B0E27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01</Words>
  <Characters>576</Characters>
  <Application>Microsoft Office Word</Application>
  <DocSecurity>0</DocSecurity>
  <Lines>4</Lines>
  <Paragraphs>1</Paragraphs>
  <ScaleCrop>false</ScaleCrop>
  <Company/>
  <LinksUpToDate>false</LinksUpToDate>
  <CharactersWithSpaces>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7</dc:title>
  <dc:creator>Юнусов Шахзадбек Шермухамедович</dc:creator>
  <cp:keywords/>
  <cp:lastModifiedBy>Юнусов Шахзадбек Шермухамедович</cp:lastModifiedBy>
  <cp:revision>2</cp:revision>
  <dcterms:created xsi:type="dcterms:W3CDTF">2021-09-25T18:49:00Z</dcterms:created>
  <dcterms:modified xsi:type="dcterms:W3CDTF">2021-09-25T18:4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header-includes">
    <vt:lpwstr/>
  </property>
  <property fmtid="{D5CDD505-2E9C-101B-9397-08002B2CF9AE}" pid="4" name="institute">
    <vt:lpwstr>RUDN University, Moscow, Russian Federation</vt:lpwstr>
  </property>
  <property fmtid="{D5CDD505-2E9C-101B-9397-08002B2CF9AE}" pid="5" name="section-titles">
    <vt:lpwstr>True</vt:lpwstr>
  </property>
  <property fmtid="{D5CDD505-2E9C-101B-9397-08002B2CF9AE}" pid="6" name="slide_level">
    <vt:lpwstr>2</vt:lpwstr>
  </property>
  <property fmtid="{D5CDD505-2E9C-101B-9397-08002B2CF9AE}" pid="7" name="theme">
    <vt:lpwstr>metropolis</vt:lpwstr>
  </property>
  <property fmtid="{D5CDD505-2E9C-101B-9397-08002B2CF9AE}" pid="8" name="toc">
    <vt:lpwstr>False</vt:lpwstr>
  </property>
</Properties>
</file>